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b0b40b</w:t>
        </w:r>
      </w:hyperlink>
      <w:r>
        <w:t xml:space="preserve"> </w:t>
      </w:r>
      <w:r>
        <w:t xml:space="preserve">del July 26, 2023.</w:t>
      </w:r>
      <w:r>
        <w:t xml:space="preserve"> </w:t>
      </w:r>
    </w:p>
    <w:p>
      <w:pPr>
        <w:pStyle w:val="Textoindependiente"/>
      </w:pPr>
      <w:r>
        <w:t xml:space="preserve">   </w:t>
      </w:r>
      <w:r>
        <w:rPr>
          <w:bCs/>
          <w:b/>
        </w:rPr>
        <w:t xml:space="preserve">Versión</w:t>
      </w:r>
      <w:r>
        <w:t xml:space="preserve"> </w:t>
      </w:r>
      <w:r>
        <w:t xml:space="preserve">del producto 1.cb0b40b de 2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0b40b del 2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cb0b40b</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b8cfbde7-8604-4ea1-b4b9-cc67d5018ba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2fd9254-7781-4bd4-ae86-39148f18585f"/>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b1379f7e-e8ba-4baf-9956-5411c9225235"/>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65e338a4-3787-4b64-995b-967b8b30f5c7"/>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81432c15-5325-4a95-988a-2d51cdb6a39a"/>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f69dd41e-59a1-4673-bab2-5567ca0d958d"/>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c949ad71-2722-4564-94fd-1db542a67294"/>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39aa7d0-960e-4e77-a6b3-b20471994e18"/>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8a922ad0-e869-4b0e-99ac-ac988a65cac2"/>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0b40b 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cb0b40b</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e484eed7-f896-4511-af57-1856f0b6d8cb"/>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da93491e-27db-4d8a-83f5-f58882b09eb3"/>
    <w:p>
      <w:pPr>
        <w:pStyle w:val="CaptionedFigure"/>
      </w:pPr>
      <w:bookmarkStart w:id="174" w:name="fi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b0b40b4774e136b46e4a145436427856494e6b9/"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b0b40b4774e136b46e4a145436427856494e6b9/"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6T20:54:32Z</dcterms:created>
  <dcterms:modified xsi:type="dcterms:W3CDTF">2023-07-26T20: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